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2c52384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7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28" w:name="abstract"/>
      <w:r>
        <w:t xml:space="preserve">Abstract</w:t>
      </w:r>
      <w:bookmarkEnd w:id="28"/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0" w:name="refs"/>
    <w:bookmarkEnd w:id="30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f6499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ac275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github.com/janeroe" TargetMode="External" /><Relationship Type="http://schemas.openxmlformats.org/officeDocument/2006/relationships/hyperlink" Id="rId25" Target="https://github.com/johndoe" TargetMode="External" /><Relationship Type="http://schemas.openxmlformats.org/officeDocument/2006/relationships/hyperlink" Id="rId22" Target="https://github.com/slochower/scaling-octo-garbanzo/tree/2c5238465dbc4ffc2404ba701972797556979e12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21" Target="https://slochower.github.io/scaling-octo-garbanzo/v/2c5238465dbc4ffc2404ba701972797556979e12/" TargetMode="External" /><Relationship Type="http://schemas.openxmlformats.org/officeDocument/2006/relationships/hyperlink" Id="rId26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janeroe" TargetMode="External" /><Relationship Type="http://schemas.openxmlformats.org/officeDocument/2006/relationships/hyperlink" Id="rId25" Target="https://github.com/johndoe" TargetMode="External" /><Relationship Type="http://schemas.openxmlformats.org/officeDocument/2006/relationships/hyperlink" Id="rId22" Target="https://github.com/slochower/scaling-octo-garbanzo/tree/2c5238465dbc4ffc2404ba701972797556979e12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21" Target="https://slochower.github.io/scaling-octo-garbanzo/v/2c5238465dbc4ffc2404ba701972797556979e12/" TargetMode="External" /><Relationship Type="http://schemas.openxmlformats.org/officeDocument/2006/relationships/hyperlink" Id="rId26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01:48:53Z</dcterms:created>
  <dcterms:modified xsi:type="dcterms:W3CDTF">2018-08-18T01:48:53Z</dcterms:modified>
</cp:coreProperties>
</file>